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2557" w:rsidRPr="00654A27" w:rsidRDefault="0093183B">
      <w:pPr>
        <w:pStyle w:val="Titre1"/>
        <w:rPr>
          <w:lang w:val="fr-FR"/>
        </w:rPr>
      </w:pPr>
      <w:bookmarkStart w:id="0" w:name="eternal-palette-33"/>
      <w:bookmarkStart w:id="1" w:name="_GoBack"/>
      <w:bookmarkEnd w:id="0"/>
      <w:bookmarkEnd w:id="1"/>
      <w:r w:rsidRPr="00654A27">
        <w:rPr>
          <w:lang w:val="fr-FR"/>
        </w:rPr>
        <w:t>Eternal palette 33</w:t>
      </w:r>
    </w:p>
    <w:p w:rsidR="00A12557" w:rsidRPr="00654A27" w:rsidRDefault="00A12557">
      <w:pPr>
        <w:pStyle w:val="FirstParagraph"/>
        <w:rPr>
          <w:lang w:val="fr-FR"/>
        </w:rPr>
      </w:pPr>
    </w:p>
    <w:p w:rsidR="00A12557" w:rsidRPr="00654A27" w:rsidRDefault="0093183B">
      <w:pPr>
        <w:pStyle w:val="Corpsdetexte"/>
        <w:rPr>
          <w:lang w:val="fr-FR"/>
        </w:rPr>
      </w:pPr>
      <w:r w:rsidRPr="00654A27">
        <w:rPr>
          <w:b/>
          <w:lang w:val="fr-FR"/>
        </w:rPr>
        <w:t>Revêtement de sol PVC hétérogène compact U3 P3 en lés de 2 m</w:t>
      </w:r>
    </w:p>
    <w:p w:rsidR="00A12557" w:rsidRPr="00654A27" w:rsidRDefault="0093183B">
      <w:pPr>
        <w:pStyle w:val="Corpsdetexte"/>
        <w:rPr>
          <w:lang w:val="fr-FR"/>
        </w:rPr>
      </w:pPr>
      <w:r w:rsidRPr="00654A27">
        <w:rPr>
          <w:lang w:val="fr-FR"/>
        </w:rPr>
        <w:t>Fourniture et pose d’un revêtement de sol PVC hétérogène compact 2 mm en lés de 2 m classé U3 P3 E2/3 C2 type Eternal palette 33.</w:t>
      </w:r>
    </w:p>
    <w:p w:rsidR="00A12557" w:rsidRPr="00654A27" w:rsidRDefault="0093183B">
      <w:pPr>
        <w:pStyle w:val="Corpsdetexte"/>
        <w:rPr>
          <w:lang w:val="fr-FR"/>
        </w:rPr>
      </w:pPr>
      <w:r w:rsidRPr="00654A27">
        <w:rPr>
          <w:lang w:val="fr-FR"/>
        </w:rPr>
        <w:t xml:space="preserve">Selon la norme NF EN </w:t>
      </w:r>
      <w:r w:rsidR="00FF3610">
        <w:rPr>
          <w:lang w:val="fr-FR"/>
        </w:rPr>
        <w:t>ISO 24343-1</w:t>
      </w:r>
      <w:r w:rsidRPr="00654A27">
        <w:rPr>
          <w:lang w:val="fr-FR"/>
        </w:rPr>
        <w:t>, son poinçonnement rémanent moyen sera de 0,03 mm.</w:t>
      </w:r>
    </w:p>
    <w:p w:rsidR="00A12557" w:rsidRPr="00654A27" w:rsidRDefault="0093183B">
      <w:pPr>
        <w:pStyle w:val="Corpsdetexte"/>
        <w:rPr>
          <w:lang w:val="fr-FR"/>
        </w:rPr>
      </w:pPr>
      <w:r w:rsidRPr="00654A27">
        <w:rPr>
          <w:lang w:val="fr-FR"/>
        </w:rPr>
        <w:t>Il présentera une résistance au glissement classée R10.</w:t>
      </w:r>
    </w:p>
    <w:p w:rsidR="00A12557" w:rsidRPr="00654A27" w:rsidRDefault="0093183B">
      <w:pPr>
        <w:pStyle w:val="Corpsdetexte"/>
        <w:rPr>
          <w:lang w:val="fr-FR"/>
        </w:rPr>
      </w:pPr>
      <w:r w:rsidRPr="00654A27">
        <w:rPr>
          <w:lang w:val="fr-FR"/>
        </w:rPr>
        <w:t>Il sera doté d’une couche d’usure compacte avec décor dans la masse, groupe T d’abrasion, d’un envers calandré constitué de 50 % de matériau recyclé et d’une armature en voile de verre assurant une grande stabilité dimensionnelle et une excellente flexibilité.</w:t>
      </w:r>
    </w:p>
    <w:p w:rsidR="00A12557" w:rsidRPr="00654A27" w:rsidRDefault="0093183B">
      <w:pPr>
        <w:pStyle w:val="Corpsdetexte"/>
        <w:rPr>
          <w:lang w:val="fr-FR"/>
        </w:rPr>
      </w:pPr>
      <w:r w:rsidRPr="00654A27">
        <w:rPr>
          <w:lang w:val="fr-FR"/>
        </w:rPr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:rsidR="00A12557" w:rsidRDefault="0093183B" w:rsidP="002F1567">
      <w:pPr>
        <w:pStyle w:val="Corpsdetexte"/>
        <w:spacing w:before="0" w:after="0"/>
        <w:rPr>
          <w:lang w:val="fr-FR"/>
        </w:rPr>
      </w:pPr>
      <w:r w:rsidRPr="00654A27">
        <w:rPr>
          <w:lang w:val="fr-FR"/>
        </w:rPr>
        <w:t>Il bénéficiera impérativement d’une garantie de 7 ans et pourra obtenir une extension jusqu’à 6 ans supplémentaires (suivant conditions de mise en œuvre des tapis de propreté Coral ou Nuway du fabricant</w:t>
      </w:r>
      <w:r w:rsidRPr="00654A27">
        <w:rPr>
          <w:vertAlign w:val="superscript"/>
          <w:lang w:val="fr-FR"/>
        </w:rPr>
        <w:t>(1)</w:t>
      </w:r>
      <w:r w:rsidRPr="00654A27">
        <w:rPr>
          <w:lang w:val="fr-FR"/>
        </w:rPr>
        <w:t>).</w:t>
      </w:r>
    </w:p>
    <w:p w:rsidR="002F1567" w:rsidRDefault="002F1567" w:rsidP="002F1567">
      <w:pPr>
        <w:pStyle w:val="Corpsdetexte"/>
        <w:spacing w:before="0" w:after="0"/>
        <w:rPr>
          <w:lang w:val="fr-FR"/>
        </w:rPr>
      </w:pPr>
    </w:p>
    <w:p w:rsidR="002F1567" w:rsidRPr="00654A27" w:rsidRDefault="002F1567" w:rsidP="002F1567">
      <w:pPr>
        <w:pStyle w:val="Corpsdetexte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</w:p>
    <w:p w:rsidR="00A12557" w:rsidRPr="00654A27" w:rsidRDefault="0093183B" w:rsidP="002F1567">
      <w:pPr>
        <w:pStyle w:val="Corpsdetexte"/>
        <w:spacing w:before="0" w:after="0"/>
        <w:rPr>
          <w:lang w:val="fr-FR"/>
        </w:rPr>
      </w:pPr>
      <w:r w:rsidRPr="00654A27">
        <w:rPr>
          <w:lang w:val="fr-FR"/>
        </w:rPr>
        <w:br/>
      </w:r>
      <w:r w:rsidRPr="00654A27">
        <w:rPr>
          <w:i/>
          <w:vertAlign w:val="superscript"/>
          <w:lang w:val="fr-FR"/>
        </w:rPr>
        <w:t>(1)</w:t>
      </w:r>
      <w:r w:rsidRPr="00654A27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A12557" w:rsidRPr="00654A2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4487" w:rsidRDefault="000E4487">
      <w:pPr>
        <w:spacing w:after="0"/>
      </w:pPr>
      <w:r>
        <w:separator/>
      </w:r>
    </w:p>
  </w:endnote>
  <w:endnote w:type="continuationSeparator" w:id="0">
    <w:p w:rsidR="000E4487" w:rsidRDefault="000E44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4487" w:rsidRDefault="000E4487">
      <w:r>
        <w:separator/>
      </w:r>
    </w:p>
  </w:footnote>
  <w:footnote w:type="continuationSeparator" w:id="0">
    <w:p w:rsidR="000E4487" w:rsidRDefault="000E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0807F0A"/>
    <w:multiLevelType w:val="multilevel"/>
    <w:tmpl w:val="E1784B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3862E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LYH7s1uBSD6n0fubgA4gWtfPZi0taaw1s2fZ28G+XABdRA6moAet+IprCCVTdWRpdf6vUyi5Gb3uw9nfy7NnPw==" w:salt="bhCIKFrAtaKNi6fqXIy3wg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4487"/>
    <w:rsid w:val="002F1567"/>
    <w:rsid w:val="004E29B3"/>
    <w:rsid w:val="00590D07"/>
    <w:rsid w:val="005E634F"/>
    <w:rsid w:val="00654A27"/>
    <w:rsid w:val="00747060"/>
    <w:rsid w:val="00784D58"/>
    <w:rsid w:val="00840760"/>
    <w:rsid w:val="008D6863"/>
    <w:rsid w:val="0093183B"/>
    <w:rsid w:val="00A12557"/>
    <w:rsid w:val="00B86B75"/>
    <w:rsid w:val="00BC48D5"/>
    <w:rsid w:val="00C36279"/>
    <w:rsid w:val="00C61BA5"/>
    <w:rsid w:val="00E315A3"/>
    <w:rsid w:val="00FF36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D5BDE7E-4D71-447C-9613-79A56A1CD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57</Characters>
  <Application>Microsoft Office Word</Application>
  <DocSecurity>8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6</cp:revision>
  <dcterms:created xsi:type="dcterms:W3CDTF">2016-06-13T15:57:00Z</dcterms:created>
  <dcterms:modified xsi:type="dcterms:W3CDTF">2016-06-20T09:58:00Z</dcterms:modified>
</cp:coreProperties>
</file>